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3476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157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163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156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1158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t>n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 dưới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không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Tìm số hạng thứ 7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5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9</m:t>
        </m:r>
      </m:oMath>
      <w:r>
        <w:t xml:space="preserve">. Tính tổng của 20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3860</m:t>
        </m:r>
      </m:oMath>
      <w:r>
        <w:t xml:space="preserve">. B. *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1930</m:t>
        </m:r>
      </m:oMath>
      <w:r>
        <w:t xml:space="preserve">. C.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2020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18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2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8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8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5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 B. *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624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748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916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0</m:t>
        </m:r>
      </m:oMath>
      <w:r>
        <w:t xml:space="preserve">. 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7380.0</m:t>
        </m:r>
      </m:oMath>
      <w:r>
        <w:t xml:space="preserve">. C. *</w:t>
      </w:r>
      <m:oMath>
        <m:r>
          <m:t>S</m:t>
        </m:r>
        <m:r>
          <m:rPr>
            <m:sty m:val="p"/>
          </m:rPr>
          <m:t>=</m:t>
        </m:r>
        <m:r>
          <m:t>278784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1513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Tính tổng củ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1023</m:t>
        </m:r>
      </m:oMath>
      <w:r>
        <w:t xml:space="preserve">. C.</w:t>
      </w:r>
      <w:r>
        <w:t xml:space="preserve"> </w:t>
      </w:r>
      <m:oMath>
        <m:r>
          <m:t>1024</m:t>
        </m:r>
      </m:oMath>
      <w:r>
        <w:t xml:space="preserve">. D.</w:t>
      </w:r>
      <w:r>
        <w:t xml:space="preserve"> 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;</m:t>
        </m:r>
        <m:r>
          <m:t>54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2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rPr>
            <m:sty m:val="p"/>
          </m:rPr>
          <m:t>−</m:t>
        </m:r>
        <m:r>
          <m:t>8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932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9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t>107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t>77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4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5633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0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rPr>
            <m:sty m:val="p"/>
          </m:rPr>
          <m:t>−</m:t>
        </m:r>
        <m:r>
          <m:t>3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785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773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33</m:t>
        </m:r>
      </m:oMath>
      <w:r>
        <w:t xml:space="preserve">.</w:t>
      </w:r>
    </w:p>
    <w:p>
      <w:pPr>
        <w:pStyle w:val="BodyText"/>
      </w:pPr>
      <w:r>
        <w:t xml:space="preserve">b) *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* Giá chiếc máy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693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21 năm 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66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3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74</m:t>
        </m:r>
      </m:oMath>
      <w:r>
        <w:t xml:space="preserve">. Tính tổng củ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8</m:t>
            </m:r>
          </m:sub>
        </m:sSub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830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759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ột điện cao thế nằm chồng lên nhau trong sân theo quy luật như sau: lớp đầu tiên có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cột, lớp thứ hai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cột, lớp thứ ba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cột, và cứ tiếp tục giảm dần. Nếu có tổng cộng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lớp thì có tất cả bao nhiêu cột điện đã được xếp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Hưởng ứng lời kêu gọi của Đoàn trường, lớp 11B8 dự kiến quyên góp tiền để đi làm từ thiện như sau: ngày đầu quyên góp được mỗi bạn bỏ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ngàn đồng) vào lợn đất, các ngày sau cứ 3 ngày một lần mỗi bạn bỏ vào lợn hơn lần trước là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ngàn đồng). Hỏi sau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ngày thì lớp 11B8 quyên góp được bao nhiêu tiền (triệu đồng) biết lớp có 34 học sinh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05</m:t>
        </m:r>
      </m:oMath>
      <w:r>
        <w:t xml:space="preserve"> </w:t>
      </w:r>
      <w:r>
        <w:t xml:space="preserve">vỏ lon nước ngọt thành dạng hình tháp theo quy luật như sau: tầng dưới cùng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vỏ lon, tầng thứ hai có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vỏ lon, tầng thứ ba có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vỏ lon, và cứ tiếp tục giảm dần. Tính số tầng đã xếp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ngày Phụ nữ Việt Nam gồm</w:t>
      </w:r>
      <w:r>
        <w:t xml:space="preserve"> </w:t>
      </w:r>
      <m:oMath>
        <m:r>
          <m:t>155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Số</w:t>
      </w:r>
      <w:r>
        <w:t xml:space="preserve"> </w:t>
      </w:r>
      <m:oMath>
        <m:r>
          <m:t>536870912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5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252</m:t>
        </m:r>
      </m:oMath>
      <w:r>
        <w:t xml:space="preserve">. Số</w:t>
      </w:r>
      <w:r>
        <w:t xml:space="preserve"> </w:t>
      </w:r>
      <m:oMath>
        <m:r>
          <m:t>3125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48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77146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Hà Anh thả quả bóng cao su từ độ ca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50x50cm để lát nền cho một toà tháp gồm 5 tầng theo cấu trúc diện tích mặt sàn của tầng trên bằng 70% diện tích mặt sàn của tầng dưới. Biết diện tích mặt đáy của tháp là 40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5:01:37Z</dcterms:created>
  <dcterms:modified xsi:type="dcterms:W3CDTF">2024-12-01T15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